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E1488" w14:textId="77777777" w:rsidR="00E70A85" w:rsidRDefault="00611508" w:rsidP="00246CB6">
      <w:pPr>
        <w:spacing w:line="240" w:lineRule="auto"/>
        <w:rPr>
          <w:sz w:val="72"/>
          <w:szCs w:val="72"/>
          <w:u w:val="single"/>
        </w:rPr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57728" behindDoc="0" locked="0" layoutInCell="0" allowOverlap="1" wp14:anchorId="77E60CA0" wp14:editId="4E06A5A4">
                <wp:simplePos x="0" y="0"/>
                <wp:positionH relativeFrom="margin">
                  <wp:posOffset>4451350</wp:posOffset>
                </wp:positionH>
                <wp:positionV relativeFrom="margin">
                  <wp:posOffset>-312420</wp:posOffset>
                </wp:positionV>
                <wp:extent cx="2464435" cy="3561715"/>
                <wp:effectExtent l="38100" t="38100" r="119380" b="117475"/>
                <wp:wrapSquare wrapText="bothSides"/>
                <wp:docPr id="2" name="Rectangle 3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 flipH="1">
                          <a:off x="0" y="0"/>
                          <a:ext cx="2464435" cy="3561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sx="100500" sy="100500" algn="tl" rotWithShape="0">
                            <a:srgbClr val="000000">
                              <a:alpha val="39999"/>
                            </a:srgbClr>
                          </a:outerShdw>
                        </a:effectLst>
                      </wps:spPr>
                      <wps:txbx>
                        <w:txbxContent>
                          <w:p w14:paraId="3358644A" w14:textId="4E6359D4" w:rsidR="000D2944" w:rsidRPr="000D2944" w:rsidRDefault="000B0B16">
                            <w:pPr>
                              <w:rPr>
                                <w:color w:val="4F81B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color w:val="4F81BD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5479EBC3" wp14:editId="780AB9FD">
                                  <wp:extent cx="1924757" cy="2887508"/>
                                  <wp:effectExtent l="0" t="0" r="0" b="825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28714" cy="289344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274320" tIns="274320" rIns="274320" bIns="274320" anchor="ctr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E60CA0" id="Rectangle 396" o:spid="_x0000_s1026" style="position:absolute;margin-left:350.5pt;margin-top:-24.6pt;width:194.05pt;height:280.45pt;flip:x;z-index:251657728;visibility:visible;mso-wrap-style:none;mso-width-percent:40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4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" o:allowincell="f" strokecolor="#7f7f7f" strokeweight="1.5pt">
                <v:shadow on="t" type="perspective" color="black" opacity="26213f" origin="-.5,-.5" offset=".74836mm,.74836mm" matrix="65864f,,,65864f"/>
                <v:path arrowok="t"/>
                <o:lock v:ext="edit" aspectratio="t"/>
                <v:textbox style="mso-fit-shape-to-text:t" inset="21.6pt,21.6pt,21.6pt,21.6pt">
                  <w:txbxContent>
                    <w:p w14:paraId="3358644A" w14:textId="4E6359D4" w:rsidR="000D2944" w:rsidRPr="000D2944" w:rsidRDefault="000B0B16">
                      <w:pPr>
                        <w:rPr>
                          <w:color w:val="4F81BD"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color w:val="4F81BD"/>
                          <w:sz w:val="20"/>
                          <w:szCs w:val="20"/>
                        </w:rPr>
                        <w:drawing>
                          <wp:inline distT="0" distB="0" distL="0" distR="0" wp14:anchorId="5479EBC3" wp14:editId="780AB9FD">
                            <wp:extent cx="1924757" cy="2887508"/>
                            <wp:effectExtent l="0" t="0" r="0" b="8255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28714" cy="289344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0F251D">
        <w:rPr>
          <w:sz w:val="72"/>
          <w:szCs w:val="72"/>
          <w:u w:val="single"/>
        </w:rPr>
        <w:t>Abbi Mercer</w:t>
      </w:r>
      <w:r w:rsidR="009B1F0A">
        <w:rPr>
          <w:sz w:val="72"/>
          <w:szCs w:val="72"/>
          <w:u w:val="single"/>
        </w:rPr>
        <w:tab/>
      </w:r>
      <w:r w:rsidR="009B1F0A">
        <w:rPr>
          <w:sz w:val="72"/>
          <w:szCs w:val="72"/>
          <w:u w:val="single"/>
        </w:rPr>
        <w:tab/>
      </w:r>
      <w:r w:rsidR="009B1F0A">
        <w:rPr>
          <w:sz w:val="72"/>
          <w:szCs w:val="72"/>
          <w:u w:val="single"/>
        </w:rPr>
        <w:tab/>
      </w:r>
      <w:r w:rsidR="009B1F0A">
        <w:rPr>
          <w:sz w:val="72"/>
          <w:szCs w:val="72"/>
          <w:u w:val="single"/>
        </w:rPr>
        <w:tab/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450"/>
      </w:tblGrid>
      <w:tr w:rsidR="007B27CE" w:rsidRPr="00B01E8E" w14:paraId="2A4FB618" w14:textId="77777777" w:rsidTr="009B1F0A">
        <w:trPr>
          <w:trHeight w:val="585"/>
        </w:trPr>
        <w:tc>
          <w:tcPr>
            <w:tcW w:w="6450" w:type="dxa"/>
          </w:tcPr>
          <w:p w14:paraId="416666BE" w14:textId="77777777" w:rsidR="00676E30" w:rsidRDefault="007B27CE" w:rsidP="00246CB6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01E8E">
              <w:rPr>
                <w:b/>
                <w:sz w:val="24"/>
                <w:szCs w:val="24"/>
              </w:rPr>
              <w:t>Email:</w:t>
            </w:r>
            <w:r w:rsidR="0042331A" w:rsidRPr="00B01E8E">
              <w:rPr>
                <w:b/>
                <w:sz w:val="24"/>
                <w:szCs w:val="24"/>
              </w:rPr>
              <w:t xml:space="preserve">  </w:t>
            </w:r>
            <w:r w:rsidR="000F251D">
              <w:rPr>
                <w:b/>
                <w:sz w:val="24"/>
                <w:szCs w:val="24"/>
              </w:rPr>
              <w:t>merceraj35@gmail.com</w:t>
            </w:r>
          </w:p>
          <w:p w14:paraId="10806FDA" w14:textId="77777777" w:rsidR="0042331A" w:rsidRPr="00B01E8E" w:rsidRDefault="0042331A" w:rsidP="000D2944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01E8E">
              <w:rPr>
                <w:b/>
                <w:sz w:val="24"/>
                <w:szCs w:val="24"/>
              </w:rPr>
              <w:t>Tel:</w:t>
            </w:r>
            <w:r w:rsidR="00870ADA">
              <w:rPr>
                <w:b/>
                <w:sz w:val="24"/>
                <w:szCs w:val="24"/>
              </w:rPr>
              <w:t xml:space="preserve">  </w:t>
            </w:r>
            <w:r w:rsidR="000F251D">
              <w:rPr>
                <w:b/>
                <w:sz w:val="24"/>
                <w:szCs w:val="24"/>
              </w:rPr>
              <w:t>07523692751</w:t>
            </w:r>
          </w:p>
        </w:tc>
      </w:tr>
    </w:tbl>
    <w:p w14:paraId="4F097D87" w14:textId="77777777" w:rsidR="00E23C35" w:rsidRDefault="00E23C35" w:rsidP="000D2944">
      <w:pPr>
        <w:spacing w:line="240" w:lineRule="auto"/>
        <w:rPr>
          <w:b/>
          <w:sz w:val="24"/>
          <w:szCs w:val="24"/>
        </w:rPr>
      </w:pPr>
    </w:p>
    <w:p w14:paraId="3A217078" w14:textId="64D3A4AE" w:rsidR="000D2944" w:rsidRPr="000F251D" w:rsidRDefault="000D2944" w:rsidP="000D2944">
      <w:pPr>
        <w:spacing w:line="240" w:lineRule="auto"/>
        <w:rPr>
          <w:bCs/>
          <w:sz w:val="24"/>
          <w:szCs w:val="24"/>
        </w:rPr>
      </w:pPr>
      <w:r>
        <w:rPr>
          <w:b/>
          <w:sz w:val="24"/>
          <w:szCs w:val="24"/>
        </w:rPr>
        <w:t>D</w:t>
      </w:r>
      <w:r w:rsidR="007B27CE">
        <w:rPr>
          <w:b/>
          <w:sz w:val="24"/>
          <w:szCs w:val="24"/>
        </w:rPr>
        <w:t>.O.B:</w:t>
      </w:r>
      <w:r>
        <w:rPr>
          <w:sz w:val="24"/>
          <w:szCs w:val="24"/>
        </w:rPr>
        <w:tab/>
      </w:r>
      <w:r w:rsidR="000F251D">
        <w:rPr>
          <w:sz w:val="24"/>
          <w:szCs w:val="24"/>
        </w:rPr>
        <w:t>08/10/2002</w:t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HEIGHT:</w:t>
      </w:r>
      <w:r w:rsidR="000F251D">
        <w:rPr>
          <w:b/>
          <w:sz w:val="24"/>
          <w:szCs w:val="24"/>
        </w:rPr>
        <w:t xml:space="preserve"> </w:t>
      </w:r>
      <w:r w:rsidR="000F251D">
        <w:rPr>
          <w:bCs/>
          <w:sz w:val="24"/>
          <w:szCs w:val="24"/>
        </w:rPr>
        <w:t>6ft</w:t>
      </w:r>
    </w:p>
    <w:p w14:paraId="2FE48FED" w14:textId="2E163BF9" w:rsidR="000D2944" w:rsidRDefault="007B27CE" w:rsidP="00246CB6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YES: </w:t>
      </w:r>
      <w:r w:rsidR="000D2944">
        <w:rPr>
          <w:sz w:val="24"/>
          <w:szCs w:val="24"/>
        </w:rPr>
        <w:tab/>
      </w:r>
      <w:r w:rsidR="000F251D">
        <w:rPr>
          <w:sz w:val="24"/>
          <w:szCs w:val="24"/>
        </w:rPr>
        <w:t>Blue</w:t>
      </w:r>
      <w:r w:rsidR="000D2944">
        <w:rPr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HAIR: </w:t>
      </w:r>
      <w:r>
        <w:rPr>
          <w:b/>
          <w:sz w:val="24"/>
          <w:szCs w:val="24"/>
        </w:rPr>
        <w:tab/>
      </w:r>
      <w:r w:rsidR="00EE7052">
        <w:rPr>
          <w:bCs/>
          <w:sz w:val="24"/>
          <w:szCs w:val="24"/>
        </w:rPr>
        <w:t>Auburn/Red</w:t>
      </w:r>
      <w:r w:rsidR="000F251D">
        <w:rPr>
          <w:bCs/>
          <w:sz w:val="24"/>
          <w:szCs w:val="24"/>
        </w:rPr>
        <w:t xml:space="preserve"> – dark blonde natural</w:t>
      </w:r>
      <w:r>
        <w:rPr>
          <w:b/>
          <w:sz w:val="24"/>
          <w:szCs w:val="24"/>
        </w:rPr>
        <w:tab/>
      </w:r>
    </w:p>
    <w:p w14:paraId="2E172CB8" w14:textId="1C4E4617" w:rsidR="000F1200" w:rsidRPr="008902FD" w:rsidRDefault="0042331A" w:rsidP="00246CB6">
      <w:pPr>
        <w:spacing w:line="240" w:lineRule="auto"/>
        <w:rPr>
          <w:b/>
          <w:sz w:val="24"/>
          <w:szCs w:val="24"/>
        </w:rPr>
      </w:pPr>
      <w:r w:rsidRPr="0042331A">
        <w:rPr>
          <w:b/>
          <w:sz w:val="24"/>
          <w:szCs w:val="24"/>
        </w:rPr>
        <w:t xml:space="preserve">EDUCATION:  </w:t>
      </w:r>
      <w:r w:rsidR="000F251D">
        <w:rPr>
          <w:bCs/>
          <w:sz w:val="24"/>
          <w:szCs w:val="24"/>
        </w:rPr>
        <w:t>BA (Hons) Acting for Stage and Screen – The Northern School of Art, Graduating 2024</w:t>
      </w:r>
      <w:r w:rsidRPr="0042331A">
        <w:rPr>
          <w:b/>
          <w:sz w:val="24"/>
          <w:szCs w:val="24"/>
        </w:rPr>
        <w:t xml:space="preserve">                                                                                          </w:t>
      </w:r>
    </w:p>
    <w:p w14:paraId="4A1B6B3B" w14:textId="0FA5D4E9" w:rsidR="000D2944" w:rsidRDefault="0042331A" w:rsidP="00246CB6">
      <w:pPr>
        <w:spacing w:line="240" w:lineRule="auto"/>
        <w:rPr>
          <w:b/>
          <w:sz w:val="24"/>
          <w:szCs w:val="24"/>
        </w:rPr>
      </w:pPr>
      <w:r w:rsidRPr="00314DC6">
        <w:rPr>
          <w:b/>
          <w:sz w:val="24"/>
          <w:szCs w:val="24"/>
        </w:rPr>
        <w:t xml:space="preserve">SKILLS:  </w:t>
      </w:r>
      <w:r w:rsidR="000F251D">
        <w:rPr>
          <w:bCs/>
          <w:sz w:val="24"/>
          <w:szCs w:val="24"/>
        </w:rPr>
        <w:t>Speak moderate Swedish</w:t>
      </w:r>
      <w:r w:rsidR="006B6CCE">
        <w:rPr>
          <w:bCs/>
          <w:sz w:val="24"/>
          <w:szCs w:val="24"/>
        </w:rPr>
        <w:t>, moderate French</w:t>
      </w:r>
      <w:r w:rsidRPr="00314DC6">
        <w:rPr>
          <w:b/>
          <w:sz w:val="24"/>
          <w:szCs w:val="24"/>
        </w:rPr>
        <w:t xml:space="preserve">                                                                                                               </w:t>
      </w:r>
    </w:p>
    <w:p w14:paraId="18ED8EDA" w14:textId="1BBFCEBE" w:rsidR="000D2944" w:rsidRPr="000D2944" w:rsidRDefault="0042331A" w:rsidP="00246CB6">
      <w:pPr>
        <w:spacing w:line="240" w:lineRule="auto"/>
        <w:rPr>
          <w:sz w:val="24"/>
          <w:szCs w:val="24"/>
          <w:lang w:val="en-US"/>
        </w:rPr>
      </w:pPr>
      <w:r w:rsidRPr="00314DC6">
        <w:rPr>
          <w:b/>
          <w:i/>
          <w:sz w:val="24"/>
          <w:szCs w:val="24"/>
          <w:lang w:val="en-US"/>
        </w:rPr>
        <w:t>Accents &amp; Dialects</w:t>
      </w:r>
      <w:proofErr w:type="gramStart"/>
      <w:r w:rsidRPr="00314DC6">
        <w:rPr>
          <w:b/>
          <w:i/>
          <w:sz w:val="24"/>
          <w:szCs w:val="24"/>
          <w:lang w:val="en-US"/>
        </w:rPr>
        <w:t>:</w:t>
      </w:r>
      <w:r w:rsidRPr="00314DC6">
        <w:rPr>
          <w:sz w:val="24"/>
          <w:szCs w:val="24"/>
          <w:lang w:val="en-US"/>
        </w:rPr>
        <w:t xml:space="preserve">  </w:t>
      </w:r>
      <w:r w:rsidR="000D2944" w:rsidRPr="000D2944">
        <w:rPr>
          <w:i/>
          <w:sz w:val="24"/>
          <w:szCs w:val="24"/>
          <w:lang w:val="en-US"/>
        </w:rPr>
        <w:t>(</w:t>
      </w:r>
      <w:proofErr w:type="gramEnd"/>
      <w:r w:rsidR="000D2944" w:rsidRPr="000D2944">
        <w:rPr>
          <w:i/>
          <w:sz w:val="24"/>
          <w:szCs w:val="24"/>
          <w:lang w:val="en-US"/>
        </w:rPr>
        <w:t>Native)</w:t>
      </w:r>
      <w:r w:rsidR="000D2944">
        <w:rPr>
          <w:i/>
          <w:sz w:val="24"/>
          <w:szCs w:val="24"/>
          <w:lang w:val="en-US"/>
        </w:rPr>
        <w:t xml:space="preserve"> </w:t>
      </w:r>
      <w:r w:rsidR="002C23E3">
        <w:rPr>
          <w:iCs/>
          <w:sz w:val="24"/>
          <w:szCs w:val="24"/>
          <w:lang w:val="en-US"/>
        </w:rPr>
        <w:t xml:space="preserve">Yorkshire, French, RP, General American, Southern American </w:t>
      </w:r>
    </w:p>
    <w:p w14:paraId="6C8E018E" w14:textId="77777777" w:rsidR="000D2944" w:rsidRPr="000D2944" w:rsidRDefault="00F93568" w:rsidP="00246CB6">
      <w:pPr>
        <w:spacing w:line="240" w:lineRule="auto"/>
        <w:rPr>
          <w:bCs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Mu</w:t>
      </w:r>
      <w:r w:rsidR="00236DA4">
        <w:rPr>
          <w:b/>
          <w:bCs/>
          <w:i/>
          <w:iCs/>
          <w:sz w:val="24"/>
          <w:szCs w:val="24"/>
          <w:lang w:val="en-US"/>
        </w:rPr>
        <w:t xml:space="preserve">sic &amp; </w:t>
      </w:r>
      <w:r w:rsidR="0042331A" w:rsidRPr="00314DC6">
        <w:rPr>
          <w:b/>
          <w:i/>
          <w:sz w:val="24"/>
          <w:szCs w:val="24"/>
          <w:lang w:val="en-US"/>
        </w:rPr>
        <w:t>Dance:</w:t>
      </w:r>
      <w:r w:rsidR="00236DA4">
        <w:rPr>
          <w:b/>
          <w:i/>
          <w:sz w:val="24"/>
          <w:szCs w:val="24"/>
          <w:lang w:val="en-US"/>
        </w:rPr>
        <w:t xml:space="preserve"> </w:t>
      </w:r>
      <w:r w:rsidR="000D2944">
        <w:rPr>
          <w:sz w:val="24"/>
          <w:szCs w:val="24"/>
          <w:lang w:val="en-US"/>
        </w:rPr>
        <w:t xml:space="preserve"> </w:t>
      </w:r>
      <w:r w:rsidR="000F251D">
        <w:rPr>
          <w:sz w:val="24"/>
          <w:szCs w:val="24"/>
          <w:lang w:val="en-US"/>
        </w:rPr>
        <w:t xml:space="preserve">violin </w:t>
      </w:r>
    </w:p>
    <w:p w14:paraId="4D290594" w14:textId="4FC49E27" w:rsidR="000D2944" w:rsidRDefault="0042331A" w:rsidP="00246CB6">
      <w:pPr>
        <w:spacing w:line="240" w:lineRule="auto"/>
        <w:rPr>
          <w:sz w:val="24"/>
          <w:szCs w:val="24"/>
          <w:lang w:val="en-US"/>
        </w:rPr>
      </w:pPr>
      <w:r w:rsidRPr="00314DC6">
        <w:rPr>
          <w:b/>
          <w:i/>
          <w:sz w:val="24"/>
          <w:szCs w:val="24"/>
          <w:lang w:val="en-US"/>
        </w:rPr>
        <w:t>Sports:</w:t>
      </w:r>
      <w:r w:rsidR="000D2944">
        <w:rPr>
          <w:sz w:val="24"/>
          <w:szCs w:val="24"/>
          <w:lang w:val="en-US"/>
        </w:rPr>
        <w:tab/>
      </w:r>
      <w:r w:rsidR="000D2944">
        <w:rPr>
          <w:sz w:val="24"/>
          <w:szCs w:val="24"/>
          <w:lang w:val="en-US"/>
        </w:rPr>
        <w:tab/>
      </w:r>
      <w:r w:rsidR="000F251D">
        <w:rPr>
          <w:sz w:val="24"/>
          <w:szCs w:val="24"/>
          <w:lang w:val="en-US"/>
        </w:rPr>
        <w:t>Running</w:t>
      </w:r>
      <w:r w:rsidR="002C23E3">
        <w:rPr>
          <w:sz w:val="24"/>
          <w:szCs w:val="24"/>
          <w:lang w:val="en-US"/>
        </w:rPr>
        <w:t xml:space="preserve">, Yoga, Pilates, </w:t>
      </w:r>
      <w:r w:rsidR="00EE7052">
        <w:rPr>
          <w:sz w:val="24"/>
          <w:szCs w:val="24"/>
          <w:lang w:val="en-US"/>
        </w:rPr>
        <w:t>Swimming, Cross trainer</w:t>
      </w:r>
    </w:p>
    <w:p w14:paraId="50D81A3F" w14:textId="77777777" w:rsidR="009B1C6D" w:rsidRPr="00393666" w:rsidRDefault="009B1C6D" w:rsidP="00246CB6">
      <w:pPr>
        <w:spacing w:line="240" w:lineRule="auto"/>
        <w:rPr>
          <w:sz w:val="24"/>
          <w:szCs w:val="24"/>
          <w:lang w:val="en-US"/>
        </w:rPr>
      </w:pPr>
    </w:p>
    <w:p w14:paraId="39C7CA5E" w14:textId="77777777" w:rsidR="00D61332" w:rsidRDefault="00401808" w:rsidP="00246CB6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REDITS</w:t>
      </w:r>
      <w:r w:rsidR="0042331A" w:rsidRPr="00314DC6">
        <w:rPr>
          <w:b/>
          <w:sz w:val="24"/>
          <w:szCs w:val="24"/>
        </w:rPr>
        <w:t>:</w:t>
      </w:r>
    </w:p>
    <w:p w14:paraId="18BF3EA2" w14:textId="05455FB2" w:rsidR="00253AED" w:rsidRPr="00D61332" w:rsidRDefault="00253AED" w:rsidP="00253AED">
      <w:pPr>
        <w:spacing w:line="240" w:lineRule="auto"/>
        <w:ind w:left="720" w:hanging="720"/>
        <w:rPr>
          <w:b/>
          <w:sz w:val="24"/>
          <w:szCs w:val="24"/>
        </w:rPr>
      </w:pPr>
      <w:r>
        <w:rPr>
          <w:b/>
          <w:sz w:val="24"/>
          <w:szCs w:val="24"/>
        </w:rPr>
        <w:t>Stag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74"/>
        <w:gridCol w:w="1782"/>
        <w:gridCol w:w="1805"/>
        <w:gridCol w:w="1831"/>
        <w:gridCol w:w="1711"/>
        <w:gridCol w:w="1563"/>
      </w:tblGrid>
      <w:tr w:rsidR="007E5D16" w:rsidRPr="005B0F9F" w14:paraId="1C50D9A0" w14:textId="77777777" w:rsidTr="000C2552">
        <w:trPr>
          <w:trHeight w:val="776"/>
        </w:trPr>
        <w:tc>
          <w:tcPr>
            <w:tcW w:w="1774" w:type="dxa"/>
          </w:tcPr>
          <w:p w14:paraId="40AB5C8D" w14:textId="77777777" w:rsidR="007E5D16" w:rsidRPr="000D2944" w:rsidRDefault="007E5D16" w:rsidP="000D2944">
            <w:pPr>
              <w:tabs>
                <w:tab w:val="left" w:pos="915"/>
              </w:tabs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Role</w:t>
            </w:r>
            <w:r w:rsidRPr="000D2944">
              <w:rPr>
                <w:b/>
                <w:sz w:val="24"/>
                <w:szCs w:val="24"/>
              </w:rPr>
              <w:tab/>
            </w:r>
          </w:p>
        </w:tc>
        <w:tc>
          <w:tcPr>
            <w:tcW w:w="1782" w:type="dxa"/>
          </w:tcPr>
          <w:p w14:paraId="090A765A" w14:textId="77777777" w:rsidR="007E5D16" w:rsidRPr="000D2944" w:rsidRDefault="007E5D16" w:rsidP="005B0F9F">
            <w:pPr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Title of Piece</w:t>
            </w:r>
          </w:p>
        </w:tc>
        <w:tc>
          <w:tcPr>
            <w:tcW w:w="1805" w:type="dxa"/>
          </w:tcPr>
          <w:p w14:paraId="716B0819" w14:textId="77777777" w:rsidR="007E5D16" w:rsidRPr="000D2944" w:rsidRDefault="007E5D16" w:rsidP="005B0F9F">
            <w:pPr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Director</w:t>
            </w:r>
          </w:p>
        </w:tc>
        <w:tc>
          <w:tcPr>
            <w:tcW w:w="1831" w:type="dxa"/>
          </w:tcPr>
          <w:p w14:paraId="3222AA22" w14:textId="77777777" w:rsidR="007E5D16" w:rsidRPr="000D2944" w:rsidRDefault="007E5D16" w:rsidP="005B0F9F">
            <w:pPr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Company</w:t>
            </w:r>
          </w:p>
        </w:tc>
        <w:tc>
          <w:tcPr>
            <w:tcW w:w="1711" w:type="dxa"/>
          </w:tcPr>
          <w:p w14:paraId="76E5A859" w14:textId="77777777" w:rsidR="007E5D16" w:rsidRPr="000D2944" w:rsidRDefault="007E5D16" w:rsidP="005B0F9F">
            <w:pPr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1563" w:type="dxa"/>
          </w:tcPr>
          <w:p w14:paraId="637861E7" w14:textId="77777777" w:rsidR="007E5D16" w:rsidRPr="000D2944" w:rsidRDefault="007E5D16" w:rsidP="005B0F9F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ear</w:t>
            </w:r>
          </w:p>
        </w:tc>
      </w:tr>
      <w:tr w:rsidR="00B55953" w:rsidRPr="005B0F9F" w14:paraId="21958C9E" w14:textId="77777777" w:rsidTr="000C2552">
        <w:trPr>
          <w:trHeight w:val="776"/>
        </w:trPr>
        <w:tc>
          <w:tcPr>
            <w:tcW w:w="1774" w:type="dxa"/>
          </w:tcPr>
          <w:p w14:paraId="09E2D88C" w14:textId="03B7564D" w:rsidR="00B55953" w:rsidRPr="00B55953" w:rsidRDefault="00EE7052" w:rsidP="000D2944">
            <w:pPr>
              <w:tabs>
                <w:tab w:val="left" w:pos="915"/>
              </w:tabs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lla Jones</w:t>
            </w:r>
          </w:p>
        </w:tc>
        <w:tc>
          <w:tcPr>
            <w:tcW w:w="1782" w:type="dxa"/>
          </w:tcPr>
          <w:p w14:paraId="5E9A1720" w14:textId="09D06FA1" w:rsidR="00B55953" w:rsidRPr="000C2552" w:rsidRDefault="000C2552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Fake News </w:t>
            </w:r>
          </w:p>
        </w:tc>
        <w:tc>
          <w:tcPr>
            <w:tcW w:w="1805" w:type="dxa"/>
          </w:tcPr>
          <w:p w14:paraId="5875FD2A" w14:textId="5DD56310" w:rsidR="00B55953" w:rsidRPr="000C2552" w:rsidRDefault="000C2552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bbi Mercer</w:t>
            </w:r>
          </w:p>
        </w:tc>
        <w:tc>
          <w:tcPr>
            <w:tcW w:w="1831" w:type="dxa"/>
          </w:tcPr>
          <w:p w14:paraId="417E2C98" w14:textId="26566A0F" w:rsidR="00B55953" w:rsidRPr="000C2552" w:rsidRDefault="000C2552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The Northern School of Art </w:t>
            </w:r>
          </w:p>
        </w:tc>
        <w:tc>
          <w:tcPr>
            <w:tcW w:w="1711" w:type="dxa"/>
          </w:tcPr>
          <w:p w14:paraId="2081921F" w14:textId="6B077EC0" w:rsidR="00B55953" w:rsidRPr="000C2552" w:rsidRDefault="000C2552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tage</w:t>
            </w:r>
          </w:p>
        </w:tc>
        <w:tc>
          <w:tcPr>
            <w:tcW w:w="1563" w:type="dxa"/>
          </w:tcPr>
          <w:p w14:paraId="25CF6D01" w14:textId="082FC6F0" w:rsidR="00B55953" w:rsidRPr="000C2552" w:rsidRDefault="000C2552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23</w:t>
            </w:r>
          </w:p>
        </w:tc>
      </w:tr>
      <w:tr w:rsidR="00F9620E" w:rsidRPr="005B0F9F" w14:paraId="112E4E1E" w14:textId="77777777" w:rsidTr="000C2552">
        <w:trPr>
          <w:trHeight w:val="776"/>
        </w:trPr>
        <w:tc>
          <w:tcPr>
            <w:tcW w:w="1774" w:type="dxa"/>
          </w:tcPr>
          <w:p w14:paraId="31EF25C7" w14:textId="666077F9" w:rsidR="00F9620E" w:rsidRDefault="00F9620E" w:rsidP="000D2944">
            <w:pPr>
              <w:tabs>
                <w:tab w:val="left" w:pos="915"/>
              </w:tabs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hird Witch/ Caithness</w:t>
            </w:r>
          </w:p>
        </w:tc>
        <w:tc>
          <w:tcPr>
            <w:tcW w:w="1782" w:type="dxa"/>
          </w:tcPr>
          <w:p w14:paraId="3E891FD4" w14:textId="6DD317C2" w:rsidR="00F9620E" w:rsidRDefault="00F9620E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cbeth</w:t>
            </w:r>
          </w:p>
        </w:tc>
        <w:tc>
          <w:tcPr>
            <w:tcW w:w="1805" w:type="dxa"/>
          </w:tcPr>
          <w:p w14:paraId="2D96EE5E" w14:textId="36D79509" w:rsidR="00F9620E" w:rsidRDefault="000A487B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Jonathan</w:t>
            </w:r>
            <w:r w:rsidR="00F9620E">
              <w:rPr>
                <w:bCs/>
                <w:sz w:val="24"/>
                <w:szCs w:val="24"/>
              </w:rPr>
              <w:t xml:space="preserve"> Bussell</w:t>
            </w:r>
          </w:p>
        </w:tc>
        <w:tc>
          <w:tcPr>
            <w:tcW w:w="1831" w:type="dxa"/>
          </w:tcPr>
          <w:p w14:paraId="12436AA3" w14:textId="35E4A86A" w:rsidR="00F9620E" w:rsidRDefault="00F9620E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he Northern School of Art</w:t>
            </w:r>
          </w:p>
        </w:tc>
        <w:tc>
          <w:tcPr>
            <w:tcW w:w="1711" w:type="dxa"/>
          </w:tcPr>
          <w:p w14:paraId="3F5EA490" w14:textId="1D42F355" w:rsidR="00F9620E" w:rsidRDefault="00F9620E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tage</w:t>
            </w:r>
          </w:p>
        </w:tc>
        <w:tc>
          <w:tcPr>
            <w:tcW w:w="1563" w:type="dxa"/>
          </w:tcPr>
          <w:p w14:paraId="2CDC0EBE" w14:textId="59D30C20" w:rsidR="00F9620E" w:rsidRDefault="008902FD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23</w:t>
            </w:r>
          </w:p>
        </w:tc>
      </w:tr>
      <w:tr w:rsidR="00D263EB" w:rsidRPr="005B0F9F" w14:paraId="0F51320B" w14:textId="77777777" w:rsidTr="000C2552">
        <w:trPr>
          <w:trHeight w:val="776"/>
        </w:trPr>
        <w:tc>
          <w:tcPr>
            <w:tcW w:w="1774" w:type="dxa"/>
          </w:tcPr>
          <w:p w14:paraId="07AEF503" w14:textId="1A221995" w:rsidR="00D263EB" w:rsidRDefault="00754176" w:rsidP="000D2944">
            <w:pPr>
              <w:tabs>
                <w:tab w:val="left" w:pos="915"/>
              </w:tabs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usan Ridge-pipe</w:t>
            </w:r>
          </w:p>
        </w:tc>
        <w:tc>
          <w:tcPr>
            <w:tcW w:w="1782" w:type="dxa"/>
          </w:tcPr>
          <w:p w14:paraId="5DFA2D55" w14:textId="1ECF1561" w:rsidR="00D263EB" w:rsidRDefault="00B42FE0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rder Mystery </w:t>
            </w:r>
          </w:p>
        </w:tc>
        <w:tc>
          <w:tcPr>
            <w:tcW w:w="1805" w:type="dxa"/>
          </w:tcPr>
          <w:p w14:paraId="61AA0D63" w14:textId="704CACDC" w:rsidR="00D263EB" w:rsidRDefault="00B42FE0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ggie Marsden</w:t>
            </w:r>
          </w:p>
        </w:tc>
        <w:tc>
          <w:tcPr>
            <w:tcW w:w="1831" w:type="dxa"/>
          </w:tcPr>
          <w:p w14:paraId="53D0844D" w14:textId="02908E7A" w:rsidR="00D263EB" w:rsidRDefault="00B42FE0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Laycock Players </w:t>
            </w:r>
          </w:p>
        </w:tc>
        <w:tc>
          <w:tcPr>
            <w:tcW w:w="1711" w:type="dxa"/>
          </w:tcPr>
          <w:p w14:paraId="0170690D" w14:textId="221473D7" w:rsidR="00D263EB" w:rsidRDefault="00B42FE0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tage</w:t>
            </w:r>
          </w:p>
        </w:tc>
        <w:tc>
          <w:tcPr>
            <w:tcW w:w="1563" w:type="dxa"/>
          </w:tcPr>
          <w:p w14:paraId="507ABA7D" w14:textId="4B6ABC16" w:rsidR="00D263EB" w:rsidRDefault="00B42FE0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23</w:t>
            </w:r>
          </w:p>
        </w:tc>
      </w:tr>
      <w:tr w:rsidR="00285F69" w:rsidRPr="005B0F9F" w14:paraId="0AAF207F" w14:textId="77777777" w:rsidTr="000C2552">
        <w:trPr>
          <w:trHeight w:val="776"/>
        </w:trPr>
        <w:tc>
          <w:tcPr>
            <w:tcW w:w="1774" w:type="dxa"/>
          </w:tcPr>
          <w:p w14:paraId="31678C80" w14:textId="4239324B" w:rsidR="00285F69" w:rsidRDefault="00045387" w:rsidP="000D2944">
            <w:pPr>
              <w:tabs>
                <w:tab w:val="left" w:pos="915"/>
              </w:tabs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Jo/</w:t>
            </w:r>
          </w:p>
          <w:p w14:paraId="6F6B0BA4" w14:textId="7F54A2B2" w:rsidR="00045387" w:rsidRDefault="00045387" w:rsidP="000D2944">
            <w:pPr>
              <w:tabs>
                <w:tab w:val="left" w:pos="915"/>
              </w:tabs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Josie</w:t>
            </w:r>
          </w:p>
        </w:tc>
        <w:tc>
          <w:tcPr>
            <w:tcW w:w="1782" w:type="dxa"/>
          </w:tcPr>
          <w:p w14:paraId="78AA7D59" w14:textId="66C14554" w:rsidR="00285F69" w:rsidRPr="00045387" w:rsidRDefault="00045387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onspiracy Crew</w:t>
            </w:r>
          </w:p>
        </w:tc>
        <w:tc>
          <w:tcPr>
            <w:tcW w:w="1805" w:type="dxa"/>
          </w:tcPr>
          <w:p w14:paraId="3F97B964" w14:textId="1593CF07" w:rsidR="00285F69" w:rsidRPr="00045387" w:rsidRDefault="00C85CDB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David Edwards</w:t>
            </w:r>
          </w:p>
        </w:tc>
        <w:tc>
          <w:tcPr>
            <w:tcW w:w="1831" w:type="dxa"/>
          </w:tcPr>
          <w:p w14:paraId="3AB0071F" w14:textId="6E0B8A08" w:rsidR="00285F69" w:rsidRPr="00045387" w:rsidRDefault="00045387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he Northern School of Art</w:t>
            </w:r>
          </w:p>
        </w:tc>
        <w:tc>
          <w:tcPr>
            <w:tcW w:w="1711" w:type="dxa"/>
          </w:tcPr>
          <w:p w14:paraId="0E0E0948" w14:textId="6996AA0F" w:rsidR="00285F69" w:rsidRPr="00045387" w:rsidRDefault="00045387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adio</w:t>
            </w:r>
          </w:p>
        </w:tc>
        <w:tc>
          <w:tcPr>
            <w:tcW w:w="1563" w:type="dxa"/>
          </w:tcPr>
          <w:p w14:paraId="4B86BA8A" w14:textId="3307DDD1" w:rsidR="00285F69" w:rsidRDefault="00045387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22</w:t>
            </w:r>
          </w:p>
        </w:tc>
      </w:tr>
      <w:tr w:rsidR="00914017" w:rsidRPr="005B0F9F" w14:paraId="66F5B59E" w14:textId="77777777" w:rsidTr="000C2552">
        <w:trPr>
          <w:trHeight w:val="776"/>
        </w:trPr>
        <w:tc>
          <w:tcPr>
            <w:tcW w:w="1774" w:type="dxa"/>
          </w:tcPr>
          <w:p w14:paraId="1B365F7F" w14:textId="367778D2" w:rsidR="00914017" w:rsidRPr="007F4B1E" w:rsidRDefault="00832BAD" w:rsidP="000D2944">
            <w:pPr>
              <w:tabs>
                <w:tab w:val="left" w:pos="915"/>
              </w:tabs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hannon Woodlock</w:t>
            </w:r>
          </w:p>
        </w:tc>
        <w:tc>
          <w:tcPr>
            <w:tcW w:w="1782" w:type="dxa"/>
          </w:tcPr>
          <w:p w14:paraId="0FFA3998" w14:textId="0247DD4F" w:rsidR="00914017" w:rsidRPr="003856F7" w:rsidRDefault="00825034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NT-TV</w:t>
            </w:r>
          </w:p>
        </w:tc>
        <w:tc>
          <w:tcPr>
            <w:tcW w:w="1805" w:type="dxa"/>
          </w:tcPr>
          <w:p w14:paraId="0D804760" w14:textId="7B448FD4" w:rsidR="00914017" w:rsidRPr="00C85CDB" w:rsidRDefault="00C85CDB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David Edwards</w:t>
            </w:r>
          </w:p>
        </w:tc>
        <w:tc>
          <w:tcPr>
            <w:tcW w:w="1831" w:type="dxa"/>
          </w:tcPr>
          <w:p w14:paraId="0D3EE879" w14:textId="14FA5AC2" w:rsidR="00914017" w:rsidRPr="00C85CDB" w:rsidRDefault="00C85CDB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he Northern School of Art</w:t>
            </w:r>
          </w:p>
        </w:tc>
        <w:tc>
          <w:tcPr>
            <w:tcW w:w="1711" w:type="dxa"/>
          </w:tcPr>
          <w:p w14:paraId="41691F15" w14:textId="37CDDFCF" w:rsidR="00914017" w:rsidRPr="00C85CDB" w:rsidRDefault="00C85CDB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creen</w:t>
            </w:r>
          </w:p>
        </w:tc>
        <w:tc>
          <w:tcPr>
            <w:tcW w:w="1563" w:type="dxa"/>
          </w:tcPr>
          <w:p w14:paraId="78DA3A26" w14:textId="0BE5FB69" w:rsidR="00914017" w:rsidRPr="00914017" w:rsidRDefault="00914017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22</w:t>
            </w:r>
          </w:p>
        </w:tc>
      </w:tr>
      <w:tr w:rsidR="00331E4C" w:rsidRPr="005B0F9F" w14:paraId="114907E2" w14:textId="77777777" w:rsidTr="000C2552">
        <w:trPr>
          <w:trHeight w:val="776"/>
        </w:trPr>
        <w:tc>
          <w:tcPr>
            <w:tcW w:w="1774" w:type="dxa"/>
          </w:tcPr>
          <w:p w14:paraId="1C4B51A6" w14:textId="753C7DAD" w:rsidR="00331E4C" w:rsidRDefault="00FA50CF" w:rsidP="000D2944">
            <w:pPr>
              <w:tabs>
                <w:tab w:val="left" w:pos="915"/>
              </w:tabs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.C.</w:t>
            </w:r>
          </w:p>
        </w:tc>
        <w:tc>
          <w:tcPr>
            <w:tcW w:w="1782" w:type="dxa"/>
          </w:tcPr>
          <w:p w14:paraId="10880DD2" w14:textId="4050E7E8" w:rsidR="00331E4C" w:rsidRDefault="00FA50CF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Life Changing</w:t>
            </w:r>
          </w:p>
        </w:tc>
        <w:tc>
          <w:tcPr>
            <w:tcW w:w="1805" w:type="dxa"/>
          </w:tcPr>
          <w:p w14:paraId="4E86F3D3" w14:textId="3177AD29" w:rsidR="00331E4C" w:rsidRDefault="00F43037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Hannah Trafford</w:t>
            </w:r>
          </w:p>
        </w:tc>
        <w:tc>
          <w:tcPr>
            <w:tcW w:w="1831" w:type="dxa"/>
          </w:tcPr>
          <w:p w14:paraId="2A44CAE2" w14:textId="3492D45F" w:rsidR="00331E4C" w:rsidRDefault="00F43037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he Northern School of Art</w:t>
            </w:r>
          </w:p>
        </w:tc>
        <w:tc>
          <w:tcPr>
            <w:tcW w:w="1711" w:type="dxa"/>
          </w:tcPr>
          <w:p w14:paraId="2C2802CA" w14:textId="707C4142" w:rsidR="00331E4C" w:rsidRDefault="00F43037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Screen </w:t>
            </w:r>
          </w:p>
        </w:tc>
        <w:tc>
          <w:tcPr>
            <w:tcW w:w="1563" w:type="dxa"/>
          </w:tcPr>
          <w:p w14:paraId="15FFCC30" w14:textId="7BC1A9A5" w:rsidR="00331E4C" w:rsidRDefault="00F43037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22</w:t>
            </w:r>
          </w:p>
        </w:tc>
      </w:tr>
      <w:tr w:rsidR="000F251D" w:rsidRPr="005B0F9F" w14:paraId="4977357D" w14:textId="77777777" w:rsidTr="000C2552">
        <w:trPr>
          <w:trHeight w:val="776"/>
        </w:trPr>
        <w:tc>
          <w:tcPr>
            <w:tcW w:w="1774" w:type="dxa"/>
          </w:tcPr>
          <w:p w14:paraId="64B98885" w14:textId="25C4F58A" w:rsidR="000F251D" w:rsidRPr="000F251D" w:rsidRDefault="000F251D" w:rsidP="000D2944">
            <w:pPr>
              <w:tabs>
                <w:tab w:val="left" w:pos="915"/>
              </w:tabs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nsemble</w:t>
            </w:r>
          </w:p>
        </w:tc>
        <w:tc>
          <w:tcPr>
            <w:tcW w:w="1782" w:type="dxa"/>
          </w:tcPr>
          <w:p w14:paraId="3CB73567" w14:textId="77777777" w:rsidR="000F251D" w:rsidRPr="000F251D" w:rsidRDefault="000F251D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Love and Information</w:t>
            </w:r>
          </w:p>
        </w:tc>
        <w:tc>
          <w:tcPr>
            <w:tcW w:w="1805" w:type="dxa"/>
          </w:tcPr>
          <w:p w14:paraId="5B887726" w14:textId="77777777" w:rsidR="000F251D" w:rsidRPr="000F251D" w:rsidRDefault="000F251D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aty Wier</w:t>
            </w:r>
          </w:p>
        </w:tc>
        <w:tc>
          <w:tcPr>
            <w:tcW w:w="1831" w:type="dxa"/>
          </w:tcPr>
          <w:p w14:paraId="1D4FD8A1" w14:textId="77777777" w:rsidR="000F251D" w:rsidRPr="000F251D" w:rsidRDefault="000F251D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he Northern School of Art</w:t>
            </w:r>
          </w:p>
        </w:tc>
        <w:tc>
          <w:tcPr>
            <w:tcW w:w="1711" w:type="dxa"/>
          </w:tcPr>
          <w:p w14:paraId="1B365A94" w14:textId="77777777" w:rsidR="000F251D" w:rsidRPr="000F251D" w:rsidRDefault="000F251D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tage</w:t>
            </w:r>
          </w:p>
        </w:tc>
        <w:tc>
          <w:tcPr>
            <w:tcW w:w="1563" w:type="dxa"/>
          </w:tcPr>
          <w:p w14:paraId="0F3D9B30" w14:textId="77777777" w:rsidR="000F251D" w:rsidRPr="000F251D" w:rsidRDefault="000F251D" w:rsidP="005B0F9F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22</w:t>
            </w:r>
          </w:p>
        </w:tc>
      </w:tr>
      <w:tr w:rsidR="007E5D16" w:rsidRPr="005B0F9F" w14:paraId="4661300A" w14:textId="77777777" w:rsidTr="000C2552">
        <w:trPr>
          <w:trHeight w:val="776"/>
        </w:trPr>
        <w:tc>
          <w:tcPr>
            <w:tcW w:w="1774" w:type="dxa"/>
          </w:tcPr>
          <w:p w14:paraId="1D772453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rs. Smythe Welling</w:t>
            </w:r>
          </w:p>
        </w:tc>
        <w:tc>
          <w:tcPr>
            <w:tcW w:w="1782" w:type="dxa"/>
          </w:tcPr>
          <w:p w14:paraId="7EB94D0E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Lady from Maxim’s</w:t>
            </w:r>
          </w:p>
        </w:tc>
        <w:tc>
          <w:tcPr>
            <w:tcW w:w="1805" w:type="dxa"/>
          </w:tcPr>
          <w:p w14:paraId="25CE082D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vid Edwards</w:t>
            </w:r>
          </w:p>
        </w:tc>
        <w:tc>
          <w:tcPr>
            <w:tcW w:w="1831" w:type="dxa"/>
          </w:tcPr>
          <w:p w14:paraId="6C1C6403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Northern School of Art</w:t>
            </w:r>
          </w:p>
        </w:tc>
        <w:tc>
          <w:tcPr>
            <w:tcW w:w="1711" w:type="dxa"/>
          </w:tcPr>
          <w:p w14:paraId="1835B3BD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ge</w:t>
            </w:r>
          </w:p>
        </w:tc>
        <w:tc>
          <w:tcPr>
            <w:tcW w:w="1563" w:type="dxa"/>
          </w:tcPr>
          <w:p w14:paraId="5F3D1BD2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</w:t>
            </w:r>
          </w:p>
        </w:tc>
      </w:tr>
      <w:tr w:rsidR="007E5D16" w:rsidRPr="005B0F9F" w14:paraId="4F42F81B" w14:textId="77777777" w:rsidTr="000C2552">
        <w:trPr>
          <w:trHeight w:val="776"/>
        </w:trPr>
        <w:tc>
          <w:tcPr>
            <w:tcW w:w="1774" w:type="dxa"/>
          </w:tcPr>
          <w:p w14:paraId="197CC6ED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The Mad Hatter</w:t>
            </w:r>
          </w:p>
        </w:tc>
        <w:tc>
          <w:tcPr>
            <w:tcW w:w="1782" w:type="dxa"/>
          </w:tcPr>
          <w:p w14:paraId="62E83D06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ce</w:t>
            </w:r>
          </w:p>
        </w:tc>
        <w:tc>
          <w:tcPr>
            <w:tcW w:w="1805" w:type="dxa"/>
          </w:tcPr>
          <w:p w14:paraId="027A0199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san Hargreaves</w:t>
            </w:r>
          </w:p>
        </w:tc>
        <w:tc>
          <w:tcPr>
            <w:tcW w:w="1831" w:type="dxa"/>
          </w:tcPr>
          <w:p w14:paraId="1D9C0C12" w14:textId="77777777" w:rsidR="000F251D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aven College</w:t>
            </w:r>
          </w:p>
        </w:tc>
        <w:tc>
          <w:tcPr>
            <w:tcW w:w="1711" w:type="dxa"/>
          </w:tcPr>
          <w:p w14:paraId="0687DEF1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ge </w:t>
            </w:r>
          </w:p>
        </w:tc>
        <w:tc>
          <w:tcPr>
            <w:tcW w:w="1563" w:type="dxa"/>
          </w:tcPr>
          <w:p w14:paraId="25808A36" w14:textId="77777777" w:rsidR="002C23E3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1</w:t>
            </w:r>
          </w:p>
        </w:tc>
      </w:tr>
      <w:tr w:rsidR="007E5D16" w:rsidRPr="005B0F9F" w14:paraId="7F985F88" w14:textId="77777777" w:rsidTr="000C2552">
        <w:trPr>
          <w:trHeight w:val="776"/>
        </w:trPr>
        <w:tc>
          <w:tcPr>
            <w:tcW w:w="1774" w:type="dxa"/>
          </w:tcPr>
          <w:p w14:paraId="57351061" w14:textId="66572774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semble</w:t>
            </w:r>
            <w:r w:rsidR="000C2552">
              <w:rPr>
                <w:sz w:val="24"/>
                <w:szCs w:val="24"/>
              </w:rPr>
              <w:t>/ Customer</w:t>
            </w:r>
          </w:p>
        </w:tc>
        <w:tc>
          <w:tcPr>
            <w:tcW w:w="1782" w:type="dxa"/>
          </w:tcPr>
          <w:p w14:paraId="29C23AA6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ttle Shop of Horrors</w:t>
            </w:r>
          </w:p>
        </w:tc>
        <w:tc>
          <w:tcPr>
            <w:tcW w:w="1805" w:type="dxa"/>
          </w:tcPr>
          <w:p w14:paraId="1B50AAE1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les Atkinson</w:t>
            </w:r>
          </w:p>
        </w:tc>
        <w:tc>
          <w:tcPr>
            <w:tcW w:w="1831" w:type="dxa"/>
          </w:tcPr>
          <w:p w14:paraId="00B8328A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aven College</w:t>
            </w:r>
          </w:p>
        </w:tc>
        <w:tc>
          <w:tcPr>
            <w:tcW w:w="1711" w:type="dxa"/>
          </w:tcPr>
          <w:p w14:paraId="35777F79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ge </w:t>
            </w:r>
          </w:p>
        </w:tc>
        <w:tc>
          <w:tcPr>
            <w:tcW w:w="1563" w:type="dxa"/>
          </w:tcPr>
          <w:p w14:paraId="4462064C" w14:textId="77777777" w:rsidR="007E5D16" w:rsidRDefault="000F251D" w:rsidP="005B0F9F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0</w:t>
            </w:r>
          </w:p>
        </w:tc>
      </w:tr>
    </w:tbl>
    <w:p w14:paraId="2EE1DC73" w14:textId="77777777" w:rsidR="00A04768" w:rsidRDefault="00A04768" w:rsidP="00A04768">
      <w:pPr>
        <w:rPr>
          <w:sz w:val="24"/>
          <w:szCs w:val="24"/>
          <w:lang w:val="en-US"/>
        </w:rPr>
      </w:pPr>
    </w:p>
    <w:p w14:paraId="757F2D13" w14:textId="39B9DD25" w:rsidR="00253AED" w:rsidRPr="00253AED" w:rsidRDefault="00253AED" w:rsidP="00A04768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cree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74"/>
        <w:gridCol w:w="1782"/>
        <w:gridCol w:w="1805"/>
        <w:gridCol w:w="1831"/>
        <w:gridCol w:w="1711"/>
        <w:gridCol w:w="1563"/>
      </w:tblGrid>
      <w:tr w:rsidR="00253AED" w:rsidRPr="005B0F9F" w14:paraId="2CC3EC67" w14:textId="77777777" w:rsidTr="00253AED">
        <w:trPr>
          <w:trHeight w:val="776"/>
        </w:trPr>
        <w:tc>
          <w:tcPr>
            <w:tcW w:w="1774" w:type="dxa"/>
          </w:tcPr>
          <w:p w14:paraId="7F7D6B42" w14:textId="77777777" w:rsidR="00253AED" w:rsidRPr="000D2944" w:rsidRDefault="00253AED" w:rsidP="002B2B46">
            <w:pPr>
              <w:tabs>
                <w:tab w:val="left" w:pos="915"/>
              </w:tabs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Role</w:t>
            </w:r>
            <w:r w:rsidRPr="000D2944">
              <w:rPr>
                <w:b/>
                <w:sz w:val="24"/>
                <w:szCs w:val="24"/>
              </w:rPr>
              <w:tab/>
            </w:r>
          </w:p>
        </w:tc>
        <w:tc>
          <w:tcPr>
            <w:tcW w:w="1782" w:type="dxa"/>
          </w:tcPr>
          <w:p w14:paraId="0988ADE7" w14:textId="77777777" w:rsidR="00253AED" w:rsidRPr="000D2944" w:rsidRDefault="00253AED" w:rsidP="002B2B46">
            <w:pPr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Title of Piece</w:t>
            </w:r>
          </w:p>
        </w:tc>
        <w:tc>
          <w:tcPr>
            <w:tcW w:w="1805" w:type="dxa"/>
          </w:tcPr>
          <w:p w14:paraId="5B84322F" w14:textId="77777777" w:rsidR="00253AED" w:rsidRPr="000D2944" w:rsidRDefault="00253AED" w:rsidP="002B2B46">
            <w:pPr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Director</w:t>
            </w:r>
          </w:p>
        </w:tc>
        <w:tc>
          <w:tcPr>
            <w:tcW w:w="1831" w:type="dxa"/>
          </w:tcPr>
          <w:p w14:paraId="798628E9" w14:textId="77777777" w:rsidR="00253AED" w:rsidRPr="000D2944" w:rsidRDefault="00253AED" w:rsidP="002B2B46">
            <w:pPr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Company</w:t>
            </w:r>
          </w:p>
        </w:tc>
        <w:tc>
          <w:tcPr>
            <w:tcW w:w="1711" w:type="dxa"/>
          </w:tcPr>
          <w:p w14:paraId="2ADC6BCE" w14:textId="77777777" w:rsidR="00253AED" w:rsidRPr="000D2944" w:rsidRDefault="00253AED" w:rsidP="002B2B46">
            <w:pPr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1563" w:type="dxa"/>
          </w:tcPr>
          <w:p w14:paraId="65208CBC" w14:textId="77777777" w:rsidR="00253AED" w:rsidRPr="000D2944" w:rsidRDefault="00253AED" w:rsidP="002B2B46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ear</w:t>
            </w:r>
          </w:p>
        </w:tc>
      </w:tr>
      <w:tr w:rsidR="00EE7052" w:rsidRPr="005B0F9F" w14:paraId="5E65AF40" w14:textId="77777777" w:rsidTr="00253AED">
        <w:trPr>
          <w:trHeight w:val="776"/>
        </w:trPr>
        <w:tc>
          <w:tcPr>
            <w:tcW w:w="1774" w:type="dxa"/>
          </w:tcPr>
          <w:p w14:paraId="603887FC" w14:textId="3BF3DA31" w:rsidR="00EE7052" w:rsidRDefault="00EE7052" w:rsidP="002B2B46">
            <w:pPr>
              <w:tabs>
                <w:tab w:val="left" w:pos="915"/>
              </w:tabs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Higher One 1</w:t>
            </w:r>
          </w:p>
        </w:tc>
        <w:tc>
          <w:tcPr>
            <w:tcW w:w="1782" w:type="dxa"/>
          </w:tcPr>
          <w:p w14:paraId="73C5AAC8" w14:textId="7153760E" w:rsidR="00EE7052" w:rsidRDefault="00EE7052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Feel</w:t>
            </w:r>
          </w:p>
        </w:tc>
        <w:tc>
          <w:tcPr>
            <w:tcW w:w="1805" w:type="dxa"/>
          </w:tcPr>
          <w:p w14:paraId="0135AB81" w14:textId="372D7711" w:rsidR="00EE7052" w:rsidRDefault="00EE7052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atasha D</w:t>
            </w:r>
            <w:r w:rsidR="00675F69">
              <w:rPr>
                <w:bCs/>
                <w:sz w:val="24"/>
                <w:szCs w:val="24"/>
              </w:rPr>
              <w:t>rymon</w:t>
            </w:r>
          </w:p>
        </w:tc>
        <w:tc>
          <w:tcPr>
            <w:tcW w:w="1831" w:type="dxa"/>
          </w:tcPr>
          <w:p w14:paraId="03011642" w14:textId="0A1204C1" w:rsidR="00EE7052" w:rsidRDefault="00675F69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The Northern School of Art </w:t>
            </w:r>
          </w:p>
        </w:tc>
        <w:tc>
          <w:tcPr>
            <w:tcW w:w="1711" w:type="dxa"/>
          </w:tcPr>
          <w:p w14:paraId="5BBFA3C3" w14:textId="3E4172C9" w:rsidR="00EE7052" w:rsidRDefault="00675F69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Screen </w:t>
            </w:r>
          </w:p>
        </w:tc>
        <w:tc>
          <w:tcPr>
            <w:tcW w:w="1563" w:type="dxa"/>
          </w:tcPr>
          <w:p w14:paraId="61FA679C" w14:textId="130B54AA" w:rsidR="00EE7052" w:rsidRDefault="00675F69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24</w:t>
            </w:r>
          </w:p>
        </w:tc>
      </w:tr>
      <w:tr w:rsidR="00253AED" w:rsidRPr="005B0F9F" w14:paraId="3F0010F5" w14:textId="77777777" w:rsidTr="00253AED">
        <w:trPr>
          <w:trHeight w:val="776"/>
        </w:trPr>
        <w:tc>
          <w:tcPr>
            <w:tcW w:w="1774" w:type="dxa"/>
          </w:tcPr>
          <w:p w14:paraId="02C55B59" w14:textId="77777777" w:rsidR="00253AED" w:rsidRPr="007F4B1E" w:rsidRDefault="00253AED" w:rsidP="002B2B46">
            <w:pPr>
              <w:tabs>
                <w:tab w:val="left" w:pos="915"/>
              </w:tabs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hannon Woodlock</w:t>
            </w:r>
          </w:p>
        </w:tc>
        <w:tc>
          <w:tcPr>
            <w:tcW w:w="1782" w:type="dxa"/>
          </w:tcPr>
          <w:p w14:paraId="684E0998" w14:textId="77777777" w:rsidR="00253AED" w:rsidRPr="003856F7" w:rsidRDefault="00253AED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NT-TV</w:t>
            </w:r>
          </w:p>
        </w:tc>
        <w:tc>
          <w:tcPr>
            <w:tcW w:w="1805" w:type="dxa"/>
          </w:tcPr>
          <w:p w14:paraId="14D30921" w14:textId="77777777" w:rsidR="00253AED" w:rsidRPr="00C85CDB" w:rsidRDefault="00253AED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David Edwards</w:t>
            </w:r>
          </w:p>
        </w:tc>
        <w:tc>
          <w:tcPr>
            <w:tcW w:w="1831" w:type="dxa"/>
          </w:tcPr>
          <w:p w14:paraId="7F11F999" w14:textId="77777777" w:rsidR="00253AED" w:rsidRPr="00C85CDB" w:rsidRDefault="00253AED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he Northern School of Art</w:t>
            </w:r>
          </w:p>
        </w:tc>
        <w:tc>
          <w:tcPr>
            <w:tcW w:w="1711" w:type="dxa"/>
          </w:tcPr>
          <w:p w14:paraId="6FA14EC7" w14:textId="77777777" w:rsidR="00253AED" w:rsidRPr="00C85CDB" w:rsidRDefault="00253AED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creen</w:t>
            </w:r>
          </w:p>
        </w:tc>
        <w:tc>
          <w:tcPr>
            <w:tcW w:w="1563" w:type="dxa"/>
          </w:tcPr>
          <w:p w14:paraId="1A580D39" w14:textId="77777777" w:rsidR="00253AED" w:rsidRPr="00914017" w:rsidRDefault="00253AED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22</w:t>
            </w:r>
          </w:p>
        </w:tc>
      </w:tr>
      <w:tr w:rsidR="00253AED" w:rsidRPr="005B0F9F" w14:paraId="766341D4" w14:textId="77777777" w:rsidTr="00253AED">
        <w:trPr>
          <w:trHeight w:val="776"/>
        </w:trPr>
        <w:tc>
          <w:tcPr>
            <w:tcW w:w="1774" w:type="dxa"/>
          </w:tcPr>
          <w:p w14:paraId="00976B43" w14:textId="77777777" w:rsidR="00253AED" w:rsidRDefault="00253AED" w:rsidP="002B2B46">
            <w:pPr>
              <w:tabs>
                <w:tab w:val="left" w:pos="915"/>
              </w:tabs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.C.</w:t>
            </w:r>
          </w:p>
        </w:tc>
        <w:tc>
          <w:tcPr>
            <w:tcW w:w="1782" w:type="dxa"/>
          </w:tcPr>
          <w:p w14:paraId="4BFA9E2A" w14:textId="77777777" w:rsidR="00253AED" w:rsidRDefault="00253AED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Life Changing</w:t>
            </w:r>
          </w:p>
        </w:tc>
        <w:tc>
          <w:tcPr>
            <w:tcW w:w="1805" w:type="dxa"/>
          </w:tcPr>
          <w:p w14:paraId="68928D45" w14:textId="77777777" w:rsidR="00253AED" w:rsidRDefault="00253AED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Hannah Trafford</w:t>
            </w:r>
          </w:p>
        </w:tc>
        <w:tc>
          <w:tcPr>
            <w:tcW w:w="1831" w:type="dxa"/>
          </w:tcPr>
          <w:p w14:paraId="59427777" w14:textId="77777777" w:rsidR="00253AED" w:rsidRDefault="00253AED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he Northern School of Art</w:t>
            </w:r>
          </w:p>
        </w:tc>
        <w:tc>
          <w:tcPr>
            <w:tcW w:w="1711" w:type="dxa"/>
          </w:tcPr>
          <w:p w14:paraId="65EE038B" w14:textId="77777777" w:rsidR="00253AED" w:rsidRDefault="00253AED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Screen </w:t>
            </w:r>
          </w:p>
        </w:tc>
        <w:tc>
          <w:tcPr>
            <w:tcW w:w="1563" w:type="dxa"/>
          </w:tcPr>
          <w:p w14:paraId="770ADA3D" w14:textId="77777777" w:rsidR="00253AED" w:rsidRDefault="00253AED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22</w:t>
            </w:r>
          </w:p>
        </w:tc>
      </w:tr>
      <w:tr w:rsidR="00253AED" w:rsidRPr="005B0F9F" w14:paraId="573CC504" w14:textId="77777777" w:rsidTr="00253AED">
        <w:trPr>
          <w:trHeight w:val="776"/>
        </w:trPr>
        <w:tc>
          <w:tcPr>
            <w:tcW w:w="1774" w:type="dxa"/>
          </w:tcPr>
          <w:p w14:paraId="2F6E0563" w14:textId="77777777" w:rsidR="00253AED" w:rsidRDefault="00253AED" w:rsidP="002B2B46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rse</w:t>
            </w:r>
          </w:p>
        </w:tc>
        <w:tc>
          <w:tcPr>
            <w:tcW w:w="1782" w:type="dxa"/>
          </w:tcPr>
          <w:p w14:paraId="2AD1708C" w14:textId="77777777" w:rsidR="00253AED" w:rsidRDefault="00253AED" w:rsidP="002B2B46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sing Sarah</w:t>
            </w:r>
          </w:p>
        </w:tc>
        <w:tc>
          <w:tcPr>
            <w:tcW w:w="1805" w:type="dxa"/>
          </w:tcPr>
          <w:p w14:paraId="3FD76C92" w14:textId="77777777" w:rsidR="00253AED" w:rsidRDefault="00253AED" w:rsidP="002B2B46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rtis Burnett</w:t>
            </w:r>
          </w:p>
        </w:tc>
        <w:tc>
          <w:tcPr>
            <w:tcW w:w="1831" w:type="dxa"/>
          </w:tcPr>
          <w:p w14:paraId="466D0258" w14:textId="77777777" w:rsidR="00253AED" w:rsidRDefault="00253AED" w:rsidP="002B2B46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Northern School of Art</w:t>
            </w:r>
          </w:p>
        </w:tc>
        <w:tc>
          <w:tcPr>
            <w:tcW w:w="1711" w:type="dxa"/>
          </w:tcPr>
          <w:p w14:paraId="5EFFB39F" w14:textId="77777777" w:rsidR="00253AED" w:rsidRDefault="00253AED" w:rsidP="002B2B46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reen</w:t>
            </w:r>
          </w:p>
        </w:tc>
        <w:tc>
          <w:tcPr>
            <w:tcW w:w="1563" w:type="dxa"/>
          </w:tcPr>
          <w:p w14:paraId="129AC9CF" w14:textId="77777777" w:rsidR="00253AED" w:rsidRDefault="00253AED" w:rsidP="002B2B46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</w:t>
            </w:r>
          </w:p>
        </w:tc>
      </w:tr>
    </w:tbl>
    <w:p w14:paraId="1D14B18A" w14:textId="4AB20997" w:rsidR="00A04768" w:rsidRDefault="00253AED" w:rsidP="00A04768">
      <w:pPr>
        <w:tabs>
          <w:tab w:val="left" w:pos="4387"/>
        </w:tabs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adio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74"/>
        <w:gridCol w:w="1782"/>
        <w:gridCol w:w="1805"/>
        <w:gridCol w:w="1831"/>
        <w:gridCol w:w="1711"/>
        <w:gridCol w:w="1563"/>
      </w:tblGrid>
      <w:tr w:rsidR="00253AED" w:rsidRPr="005B0F9F" w14:paraId="27A3FECE" w14:textId="77777777" w:rsidTr="002B2B46">
        <w:trPr>
          <w:trHeight w:val="776"/>
        </w:trPr>
        <w:tc>
          <w:tcPr>
            <w:tcW w:w="1774" w:type="dxa"/>
          </w:tcPr>
          <w:p w14:paraId="07937FA3" w14:textId="77777777" w:rsidR="00253AED" w:rsidRPr="000D2944" w:rsidRDefault="00253AED" w:rsidP="002B2B46">
            <w:pPr>
              <w:tabs>
                <w:tab w:val="left" w:pos="915"/>
              </w:tabs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Role</w:t>
            </w:r>
            <w:r w:rsidRPr="000D2944">
              <w:rPr>
                <w:b/>
                <w:sz w:val="24"/>
                <w:szCs w:val="24"/>
              </w:rPr>
              <w:tab/>
            </w:r>
          </w:p>
        </w:tc>
        <w:tc>
          <w:tcPr>
            <w:tcW w:w="1782" w:type="dxa"/>
          </w:tcPr>
          <w:p w14:paraId="409442F1" w14:textId="77777777" w:rsidR="00253AED" w:rsidRPr="000D2944" w:rsidRDefault="00253AED" w:rsidP="002B2B46">
            <w:pPr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Title of Piece</w:t>
            </w:r>
          </w:p>
        </w:tc>
        <w:tc>
          <w:tcPr>
            <w:tcW w:w="1805" w:type="dxa"/>
          </w:tcPr>
          <w:p w14:paraId="12D8F045" w14:textId="77777777" w:rsidR="00253AED" w:rsidRPr="000D2944" w:rsidRDefault="00253AED" w:rsidP="002B2B46">
            <w:pPr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Director</w:t>
            </w:r>
          </w:p>
        </w:tc>
        <w:tc>
          <w:tcPr>
            <w:tcW w:w="1831" w:type="dxa"/>
          </w:tcPr>
          <w:p w14:paraId="27863CF1" w14:textId="77777777" w:rsidR="00253AED" w:rsidRPr="000D2944" w:rsidRDefault="00253AED" w:rsidP="002B2B46">
            <w:pPr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Company</w:t>
            </w:r>
          </w:p>
        </w:tc>
        <w:tc>
          <w:tcPr>
            <w:tcW w:w="1711" w:type="dxa"/>
          </w:tcPr>
          <w:p w14:paraId="63DCB407" w14:textId="77777777" w:rsidR="00253AED" w:rsidRPr="000D2944" w:rsidRDefault="00253AED" w:rsidP="002B2B46">
            <w:pPr>
              <w:spacing w:line="240" w:lineRule="auto"/>
              <w:rPr>
                <w:b/>
                <w:sz w:val="24"/>
                <w:szCs w:val="24"/>
              </w:rPr>
            </w:pPr>
            <w:r w:rsidRPr="000D2944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1563" w:type="dxa"/>
          </w:tcPr>
          <w:p w14:paraId="24F35F84" w14:textId="77777777" w:rsidR="00253AED" w:rsidRPr="000D2944" w:rsidRDefault="00253AED" w:rsidP="002B2B46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ear</w:t>
            </w:r>
          </w:p>
        </w:tc>
      </w:tr>
      <w:tr w:rsidR="00253AED" w:rsidRPr="005B0F9F" w14:paraId="300ED0BE" w14:textId="77777777" w:rsidTr="002B2B46">
        <w:trPr>
          <w:trHeight w:val="776"/>
        </w:trPr>
        <w:tc>
          <w:tcPr>
            <w:tcW w:w="1774" w:type="dxa"/>
          </w:tcPr>
          <w:p w14:paraId="51AD7A63" w14:textId="0579297C" w:rsidR="00253AED" w:rsidRPr="00B55953" w:rsidRDefault="00B55953" w:rsidP="002B2B46">
            <w:pPr>
              <w:tabs>
                <w:tab w:val="left" w:pos="915"/>
              </w:tabs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Jo/Josie</w:t>
            </w:r>
          </w:p>
        </w:tc>
        <w:tc>
          <w:tcPr>
            <w:tcW w:w="1782" w:type="dxa"/>
          </w:tcPr>
          <w:p w14:paraId="073D142A" w14:textId="50F4C673" w:rsidR="00253AED" w:rsidRPr="00B55953" w:rsidRDefault="00B55953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onspiracy Crew</w:t>
            </w:r>
          </w:p>
        </w:tc>
        <w:tc>
          <w:tcPr>
            <w:tcW w:w="1805" w:type="dxa"/>
          </w:tcPr>
          <w:p w14:paraId="4D3B4DD3" w14:textId="7CE017D8" w:rsidR="00253AED" w:rsidRPr="00B55953" w:rsidRDefault="00B55953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David Edwards</w:t>
            </w:r>
          </w:p>
        </w:tc>
        <w:tc>
          <w:tcPr>
            <w:tcW w:w="1831" w:type="dxa"/>
          </w:tcPr>
          <w:p w14:paraId="772564D3" w14:textId="3E904409" w:rsidR="00253AED" w:rsidRPr="00B55953" w:rsidRDefault="00B55953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The Northern School of Art </w:t>
            </w:r>
          </w:p>
        </w:tc>
        <w:tc>
          <w:tcPr>
            <w:tcW w:w="1711" w:type="dxa"/>
          </w:tcPr>
          <w:p w14:paraId="7099F64C" w14:textId="62D6EBCC" w:rsidR="00253AED" w:rsidRPr="00B55953" w:rsidRDefault="00B55953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adio</w:t>
            </w:r>
          </w:p>
        </w:tc>
        <w:tc>
          <w:tcPr>
            <w:tcW w:w="1563" w:type="dxa"/>
          </w:tcPr>
          <w:p w14:paraId="5D8AC75B" w14:textId="52BBC539" w:rsidR="00253AED" w:rsidRPr="00B55953" w:rsidRDefault="00B55953" w:rsidP="002B2B46">
            <w:pP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22</w:t>
            </w:r>
          </w:p>
        </w:tc>
      </w:tr>
    </w:tbl>
    <w:p w14:paraId="3BA016B2" w14:textId="77777777" w:rsidR="00253AED" w:rsidRPr="00253AED" w:rsidRDefault="00253AED" w:rsidP="00A04768">
      <w:pPr>
        <w:tabs>
          <w:tab w:val="left" w:pos="4387"/>
        </w:tabs>
        <w:rPr>
          <w:b/>
          <w:bCs/>
          <w:sz w:val="24"/>
          <w:szCs w:val="24"/>
          <w:lang w:val="en-US"/>
        </w:rPr>
      </w:pPr>
    </w:p>
    <w:sectPr w:rsidR="00253AED" w:rsidRPr="00253AED" w:rsidSect="000F1200">
      <w:pgSz w:w="11906" w:h="16838"/>
      <w:pgMar w:top="567" w:right="720" w:bottom="726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MDEzMTE3NTKwMDFR0lEKTi0uzszPAykwrAUAtNBMOiwAAAA="/>
  </w:docVars>
  <w:rsids>
    <w:rsidRoot w:val="007B27CE"/>
    <w:rsid w:val="00012269"/>
    <w:rsid w:val="00045387"/>
    <w:rsid w:val="0008785D"/>
    <w:rsid w:val="000A487B"/>
    <w:rsid w:val="000B0B16"/>
    <w:rsid w:val="000C2552"/>
    <w:rsid w:val="000D2944"/>
    <w:rsid w:val="000F1200"/>
    <w:rsid w:val="000F251D"/>
    <w:rsid w:val="001372F3"/>
    <w:rsid w:val="001F3278"/>
    <w:rsid w:val="002163EB"/>
    <w:rsid w:val="00236DA4"/>
    <w:rsid w:val="00242DBA"/>
    <w:rsid w:val="00246CB6"/>
    <w:rsid w:val="00253AED"/>
    <w:rsid w:val="00285F69"/>
    <w:rsid w:val="002C23E3"/>
    <w:rsid w:val="00314DC6"/>
    <w:rsid w:val="00331E4C"/>
    <w:rsid w:val="00357EC3"/>
    <w:rsid w:val="003856F7"/>
    <w:rsid w:val="00393666"/>
    <w:rsid w:val="00401808"/>
    <w:rsid w:val="0040419A"/>
    <w:rsid w:val="0042331A"/>
    <w:rsid w:val="0043291B"/>
    <w:rsid w:val="004E697C"/>
    <w:rsid w:val="005B0F9F"/>
    <w:rsid w:val="00611508"/>
    <w:rsid w:val="00675F69"/>
    <w:rsid w:val="00676E30"/>
    <w:rsid w:val="006B6CCE"/>
    <w:rsid w:val="0070533D"/>
    <w:rsid w:val="00736C84"/>
    <w:rsid w:val="00754176"/>
    <w:rsid w:val="00766D43"/>
    <w:rsid w:val="007A435C"/>
    <w:rsid w:val="007B27CE"/>
    <w:rsid w:val="007E5D16"/>
    <w:rsid w:val="007E5FEA"/>
    <w:rsid w:val="007F4B1E"/>
    <w:rsid w:val="00825034"/>
    <w:rsid w:val="00832BAD"/>
    <w:rsid w:val="00870ADA"/>
    <w:rsid w:val="008902FD"/>
    <w:rsid w:val="008F6137"/>
    <w:rsid w:val="00914017"/>
    <w:rsid w:val="00934E23"/>
    <w:rsid w:val="009B1C6D"/>
    <w:rsid w:val="009B1F0A"/>
    <w:rsid w:val="009C64EC"/>
    <w:rsid w:val="00A04768"/>
    <w:rsid w:val="00A2169F"/>
    <w:rsid w:val="00A337E4"/>
    <w:rsid w:val="00B01E8E"/>
    <w:rsid w:val="00B42FE0"/>
    <w:rsid w:val="00B55953"/>
    <w:rsid w:val="00C66FE6"/>
    <w:rsid w:val="00C729BF"/>
    <w:rsid w:val="00C8559E"/>
    <w:rsid w:val="00C85CDB"/>
    <w:rsid w:val="00CC60CF"/>
    <w:rsid w:val="00D031D5"/>
    <w:rsid w:val="00D263EB"/>
    <w:rsid w:val="00D61332"/>
    <w:rsid w:val="00D92BE6"/>
    <w:rsid w:val="00E23C35"/>
    <w:rsid w:val="00E70A85"/>
    <w:rsid w:val="00E717E6"/>
    <w:rsid w:val="00ED10C1"/>
    <w:rsid w:val="00EE7052"/>
    <w:rsid w:val="00F036A8"/>
    <w:rsid w:val="00F1465E"/>
    <w:rsid w:val="00F43037"/>
    <w:rsid w:val="00F93568"/>
    <w:rsid w:val="00F9620E"/>
    <w:rsid w:val="00FA50CF"/>
    <w:rsid w:val="00FC5A65"/>
    <w:rsid w:val="00FF4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E5897"/>
  <w15:chartTrackingRefBased/>
  <w15:docId w15:val="{0984D9B3-1BDC-7447-8F10-92FFCBD3F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A8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27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7C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7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white">
    <w:name w:val="footer_white"/>
    <w:basedOn w:val="DefaultParagraphFont"/>
    <w:rsid w:val="00314DC6"/>
  </w:style>
  <w:style w:type="character" w:customStyle="1" w:styleId="footer2">
    <w:name w:val="footer2"/>
    <w:basedOn w:val="DefaultParagraphFont"/>
    <w:rsid w:val="00314DC6"/>
  </w:style>
  <w:style w:type="character" w:styleId="Hyperlink">
    <w:name w:val="Hyperlink"/>
    <w:uiPriority w:val="99"/>
    <w:unhideWhenUsed/>
    <w:rsid w:val="00314D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FE44D801E24D41A2300C39AE6BB1EF" ma:contentTypeVersion="12" ma:contentTypeDescription="Create a new document." ma:contentTypeScope="" ma:versionID="17e9edc89749e8992823604b97a01afc">
  <xsd:schema xmlns:xsd="http://www.w3.org/2001/XMLSchema" xmlns:xs="http://www.w3.org/2001/XMLSchema" xmlns:p="http://schemas.microsoft.com/office/2006/metadata/properties" xmlns:ns3="a03cc01f-0a6b-42c8-b541-939a16205cd1" xmlns:ns4="176900fa-d422-4030-8a22-524b5aba9485" targetNamespace="http://schemas.microsoft.com/office/2006/metadata/properties" ma:root="true" ma:fieldsID="ebb392b90683f96ae85539357779fe0c" ns3:_="" ns4:_="">
    <xsd:import namespace="a03cc01f-0a6b-42c8-b541-939a16205cd1"/>
    <xsd:import namespace="176900fa-d422-4030-8a22-524b5aba948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cc01f-0a6b-42c8-b541-939a16205c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6900fa-d422-4030-8a22-524b5aba948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F2E6CE-2D11-44D3-8C49-121A8F0C00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cc01f-0a6b-42c8-b541-939a16205cd1"/>
    <ds:schemaRef ds:uri="176900fa-d422-4030-8a22-524b5aba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EB361A-218F-4C34-8D90-D5A11CD624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castle College - IT Development</Company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</dc:creator>
  <cp:keywords/>
  <cp:lastModifiedBy>Abbi MERCER (Student)</cp:lastModifiedBy>
  <cp:revision>31</cp:revision>
  <cp:lastPrinted>2009-05-18T21:42:00Z</cp:lastPrinted>
  <dcterms:created xsi:type="dcterms:W3CDTF">2022-04-07T11:43:00Z</dcterms:created>
  <dcterms:modified xsi:type="dcterms:W3CDTF">2024-02-02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FE44D801E24D41A2300C39AE6BB1EF</vt:lpwstr>
  </property>
</Properties>
</file>